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3EBBC" w14:textId="7CABA1C5" w:rsidR="00E84582" w:rsidRDefault="00A323DA">
      <w:r>
        <w:t>Military Madness</w:t>
      </w:r>
    </w:p>
    <w:p w14:paraId="40C44DE4" w14:textId="03F959D2" w:rsidR="00A323DA" w:rsidRDefault="00A323DA">
      <w:r>
        <w:t>Notes:</w:t>
      </w:r>
    </w:p>
    <w:p w14:paraId="2627A476" w14:textId="77777777" w:rsidR="00A323DA" w:rsidRDefault="00A323DA"/>
    <w:p w14:paraId="10C5F2E6" w14:textId="54B223A7" w:rsidR="00A323DA" w:rsidRDefault="00A323DA">
      <w:r>
        <w:t>May 16:  Got project running after modifying some code.</w:t>
      </w:r>
    </w:p>
    <w:p w14:paraId="3A74E9C4" w14:textId="26F63D37" w:rsidR="00A323DA" w:rsidRDefault="00A323DA" w:rsidP="00A323DA">
      <w:pPr>
        <w:pStyle w:val="ListParagraph"/>
        <w:numPr>
          <w:ilvl w:val="0"/>
          <w:numId w:val="2"/>
        </w:numPr>
      </w:pPr>
      <w:r>
        <w:t xml:space="preserve">Loading gif files with </w:t>
      </w:r>
      <w:proofErr w:type="spellStart"/>
      <w:r w:rsidR="00464AB9">
        <w:t>FileInputStream</w:t>
      </w:r>
      <w:proofErr w:type="spellEnd"/>
      <w:r w:rsidR="00464AB9">
        <w:t xml:space="preserve"> works</w:t>
      </w:r>
      <w:r w:rsidR="00D14375">
        <w:t>.</w:t>
      </w:r>
    </w:p>
    <w:p w14:paraId="77F44040" w14:textId="15AE2E85" w:rsidR="00464AB9" w:rsidRDefault="00464AB9" w:rsidP="00464AB9">
      <w:pPr>
        <w:pStyle w:val="ListParagraph"/>
        <w:numPr>
          <w:ilvl w:val="1"/>
          <w:numId w:val="2"/>
        </w:numPr>
      </w:pPr>
      <w:proofErr w:type="spellStart"/>
      <w:r>
        <w:t>InputStream</w:t>
      </w:r>
      <w:proofErr w:type="spellEnd"/>
      <w:r>
        <w:t xml:space="preserve"> doesn’t work; commented out.</w:t>
      </w:r>
    </w:p>
    <w:p w14:paraId="7BF34401" w14:textId="0AA56043" w:rsidR="00464AB9" w:rsidRDefault="00D14375" w:rsidP="00D14375">
      <w:pPr>
        <w:pStyle w:val="ListParagraph"/>
        <w:numPr>
          <w:ilvl w:val="0"/>
          <w:numId w:val="2"/>
        </w:numPr>
      </w:pPr>
      <w:r>
        <w:t>Can load maps and run game now.</w:t>
      </w:r>
    </w:p>
    <w:p w14:paraId="65AB32CE" w14:textId="203D6BF3" w:rsidR="00D14375" w:rsidRDefault="00D14375" w:rsidP="00D14375">
      <w:pPr>
        <w:pStyle w:val="ListParagraph"/>
        <w:numPr>
          <w:ilvl w:val="0"/>
          <w:numId w:val="2"/>
        </w:numPr>
      </w:pPr>
      <w:r>
        <w:t>TODO: define key constants to replace numeric codes in Game.java -&gt; main thread.</w:t>
      </w:r>
    </w:p>
    <w:p w14:paraId="61CC3957" w14:textId="1CB91715" w:rsidR="00444DFD" w:rsidRDefault="00444DFD" w:rsidP="00444DFD">
      <w:pPr>
        <w:pStyle w:val="ListParagraph"/>
        <w:numPr>
          <w:ilvl w:val="1"/>
          <w:numId w:val="2"/>
        </w:numPr>
      </w:pPr>
      <w:r>
        <w:t>3</w:t>
      </w:r>
      <w:proofErr w:type="gramStart"/>
      <w:r w:rsidR="00E56FF1">
        <w:t>: ?</w:t>
      </w:r>
      <w:proofErr w:type="gramEnd"/>
    </w:p>
    <w:p w14:paraId="44CEFD6F" w14:textId="375F6BA3" w:rsidR="00444DFD" w:rsidRDefault="00444DFD" w:rsidP="00444DFD">
      <w:pPr>
        <w:pStyle w:val="ListParagraph"/>
        <w:numPr>
          <w:ilvl w:val="1"/>
          <w:numId w:val="2"/>
        </w:numPr>
      </w:pPr>
      <w:r>
        <w:t>10</w:t>
      </w:r>
      <w:proofErr w:type="gramStart"/>
      <w:r w:rsidR="00E56FF1">
        <w:t>: ?</w:t>
      </w:r>
      <w:proofErr w:type="gramEnd"/>
    </w:p>
    <w:p w14:paraId="63F403A0" w14:textId="37A7D427" w:rsidR="00444DFD" w:rsidRDefault="00444DFD" w:rsidP="00444DFD">
      <w:pPr>
        <w:pStyle w:val="ListParagraph"/>
        <w:numPr>
          <w:ilvl w:val="1"/>
          <w:numId w:val="2"/>
        </w:numPr>
      </w:pPr>
      <w:r>
        <w:t>16: SHIFT</w:t>
      </w:r>
    </w:p>
    <w:p w14:paraId="7B4E5643" w14:textId="6A65843A" w:rsidR="00444DFD" w:rsidRDefault="00444DFD" w:rsidP="00444DFD">
      <w:pPr>
        <w:pStyle w:val="ListParagraph"/>
        <w:numPr>
          <w:ilvl w:val="1"/>
          <w:numId w:val="2"/>
        </w:numPr>
      </w:pPr>
      <w:r>
        <w:t>32: SPACE_BAR</w:t>
      </w:r>
    </w:p>
    <w:p w14:paraId="460CB49E" w14:textId="342B7BF7" w:rsidR="00444DFD" w:rsidRDefault="00444DFD" w:rsidP="00444DFD">
      <w:pPr>
        <w:pStyle w:val="ListParagraph"/>
        <w:numPr>
          <w:ilvl w:val="1"/>
          <w:numId w:val="2"/>
        </w:numPr>
      </w:pPr>
      <w:r>
        <w:t>37: ARROW_LEFT</w:t>
      </w:r>
    </w:p>
    <w:p w14:paraId="483E9378" w14:textId="296A69B1" w:rsidR="00D14375" w:rsidRDefault="00444DFD" w:rsidP="00444DFD">
      <w:pPr>
        <w:pStyle w:val="ListParagraph"/>
        <w:numPr>
          <w:ilvl w:val="1"/>
          <w:numId w:val="2"/>
        </w:numPr>
      </w:pPr>
      <w:r>
        <w:t>38: ARROW_UP</w:t>
      </w:r>
    </w:p>
    <w:p w14:paraId="33BC3FDB" w14:textId="13DA6BA2" w:rsidR="00444DFD" w:rsidRDefault="00444DFD" w:rsidP="00444DFD">
      <w:pPr>
        <w:pStyle w:val="ListParagraph"/>
        <w:numPr>
          <w:ilvl w:val="1"/>
          <w:numId w:val="2"/>
        </w:numPr>
      </w:pPr>
      <w:r>
        <w:t>39: ARROW_RIGHT</w:t>
      </w:r>
    </w:p>
    <w:p w14:paraId="637FA739" w14:textId="47AB4533" w:rsidR="00444DFD" w:rsidRDefault="00444DFD" w:rsidP="00444DFD">
      <w:pPr>
        <w:pStyle w:val="ListParagraph"/>
        <w:numPr>
          <w:ilvl w:val="1"/>
          <w:numId w:val="2"/>
        </w:numPr>
      </w:pPr>
      <w:r>
        <w:t>40: ARROW_DOWN</w:t>
      </w:r>
    </w:p>
    <w:p w14:paraId="6FC1998A" w14:textId="74387C08" w:rsidR="00444DFD" w:rsidRDefault="00444DFD" w:rsidP="00444DFD">
      <w:pPr>
        <w:pStyle w:val="ListParagraph"/>
        <w:numPr>
          <w:ilvl w:val="1"/>
          <w:numId w:val="2"/>
        </w:numPr>
      </w:pPr>
      <w:r>
        <w:t>65</w:t>
      </w:r>
      <w:r w:rsidR="00E56FF1">
        <w:t>: LETTER_A</w:t>
      </w:r>
    </w:p>
    <w:p w14:paraId="7B2E149A" w14:textId="568CA055" w:rsidR="00444DFD" w:rsidRDefault="00444DFD" w:rsidP="00444DFD">
      <w:pPr>
        <w:pStyle w:val="ListParagraph"/>
        <w:numPr>
          <w:ilvl w:val="1"/>
          <w:numId w:val="2"/>
        </w:numPr>
      </w:pPr>
      <w:r>
        <w:t>68</w:t>
      </w:r>
      <w:r w:rsidR="00E56FF1">
        <w:t>: LETTER_D</w:t>
      </w:r>
    </w:p>
    <w:p w14:paraId="679D075C" w14:textId="5318FB38" w:rsidR="00444DFD" w:rsidRDefault="00444DFD" w:rsidP="00444DFD">
      <w:pPr>
        <w:pStyle w:val="ListParagraph"/>
        <w:numPr>
          <w:ilvl w:val="1"/>
          <w:numId w:val="2"/>
        </w:numPr>
      </w:pPr>
      <w:r>
        <w:t>83</w:t>
      </w:r>
      <w:r w:rsidR="00E56FF1">
        <w:t>: LETTER_S</w:t>
      </w:r>
    </w:p>
    <w:p w14:paraId="2844532A" w14:textId="6A517778" w:rsidR="00444DFD" w:rsidRDefault="00444DFD" w:rsidP="00444DFD">
      <w:pPr>
        <w:pStyle w:val="ListParagraph"/>
        <w:numPr>
          <w:ilvl w:val="1"/>
          <w:numId w:val="2"/>
        </w:numPr>
      </w:pPr>
      <w:r>
        <w:t>87</w:t>
      </w:r>
      <w:r w:rsidR="00E56FF1">
        <w:t>: LETTER_W</w:t>
      </w:r>
    </w:p>
    <w:p w14:paraId="4A4E80D3" w14:textId="77777777" w:rsidR="00444DFD" w:rsidRDefault="00444DFD" w:rsidP="00E56FF1">
      <w:pPr>
        <w:pStyle w:val="ListParagraph"/>
        <w:ind w:left="2160"/>
      </w:pPr>
    </w:p>
    <w:sectPr w:rsidR="00444DF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045C5"/>
    <w:multiLevelType w:val="hybridMultilevel"/>
    <w:tmpl w:val="CA4E9D9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AC05A24"/>
    <w:multiLevelType w:val="hybridMultilevel"/>
    <w:tmpl w:val="DF1A76F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8728535">
    <w:abstractNumId w:val="0"/>
  </w:num>
  <w:num w:numId="2" w16cid:durableId="4375271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xNbSwsDAzNjI2N7NU0lEKTi0uzszPAykwrAUAfTRVOiwAAAA="/>
  </w:docVars>
  <w:rsids>
    <w:rsidRoot w:val="00A323DA"/>
    <w:rsid w:val="0039284B"/>
    <w:rsid w:val="00444DFD"/>
    <w:rsid w:val="00464AB9"/>
    <w:rsid w:val="004D5949"/>
    <w:rsid w:val="00A323DA"/>
    <w:rsid w:val="00D14375"/>
    <w:rsid w:val="00E56FF1"/>
    <w:rsid w:val="00E84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AD50C"/>
  <w15:chartTrackingRefBased/>
  <w15:docId w15:val="{E6BE8775-E7B3-4852-B41D-A32A2F99C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23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Courtney</dc:creator>
  <cp:keywords/>
  <dc:description/>
  <cp:lastModifiedBy>Jason Courtney</cp:lastModifiedBy>
  <cp:revision>2</cp:revision>
  <dcterms:created xsi:type="dcterms:W3CDTF">2023-06-17T05:04:00Z</dcterms:created>
  <dcterms:modified xsi:type="dcterms:W3CDTF">2023-06-17T05:45:00Z</dcterms:modified>
</cp:coreProperties>
</file>